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704C" w:rsidRDefault="00E0704C" w:rsidP="00E0704C">
      <w:pPr>
        <w:jc w:val="both"/>
      </w:pPr>
      <w:r>
        <w:t>Good morning, Ladies and Gentlemen, Dear Colleagues. I am pleased to welcome you to the first CyProbe 2020 - A</w:t>
      </w:r>
      <w:r w:rsidR="004F4DB4">
        <w:t xml:space="preserve"> National Conference on Advanced</w:t>
      </w:r>
      <w:bookmarkStart w:id="0" w:name="_GoBack"/>
      <w:bookmarkEnd w:id="0"/>
      <w:r>
        <w:t xml:space="preserve"> Research in Computer Science and Information Technology.</w:t>
      </w:r>
    </w:p>
    <w:p w:rsidR="00396129" w:rsidRDefault="00E0704C" w:rsidP="00E0704C">
      <w:pPr>
        <w:jc w:val="both"/>
      </w:pPr>
      <w:r>
        <w:t xml:space="preserve">It is high time that such an event took place to highlight the remarkable contribution which computer applications make in so many areas of our lives. </w:t>
      </w:r>
      <w:r w:rsidRPr="00E0704C">
        <w:t>A glance through the list of pr</w:t>
      </w:r>
      <w:r>
        <w:t>esentations planned for the</w:t>
      </w:r>
      <w:r w:rsidRPr="00E0704C">
        <w:t xml:space="preserve"> </w:t>
      </w:r>
      <w:r>
        <w:t>day</w:t>
      </w:r>
      <w:r w:rsidRPr="00E0704C">
        <w:t xml:space="preserve"> reveals the amazing diversity of these </w:t>
      </w:r>
      <w:r>
        <w:t>research areas</w:t>
      </w:r>
      <w:r w:rsidRPr="00E0704C">
        <w:t>.</w:t>
      </w:r>
      <w:r>
        <w:t xml:space="preserve"> We have the privilege of holding our conference in the campus of the reputed Mulund College of Commerce. I wish to thank warmly the department of Information Technology in association with IQAC of PTVA’s Mulund College of Commerce, for the kind hospitality in these remarkable conference facilities</w:t>
      </w:r>
      <w:r w:rsidR="00DF7D41">
        <w:t>.</w:t>
      </w:r>
      <w:r>
        <w:t xml:space="preserve"> </w:t>
      </w:r>
    </w:p>
    <w:p w:rsidR="00DF7D41" w:rsidRDefault="00DF7D41" w:rsidP="00DF7D41">
      <w:pPr>
        <w:jc w:val="both"/>
      </w:pPr>
      <w:r>
        <w:t>Conferences such as this provide a valuable opportunity for enthusiastic students, research scientists, industry specialists and decision-makers to share experiences. I am grateful to the many experts who have come today to share their knowledge. I also welcome the many representatives of reputed official bodies who have joined us. I am sure you will have fruitful and rewarding exchanges. I wish you every success with this important conference and I look forward to learning about the outcome.</w:t>
      </w:r>
    </w:p>
    <w:p w:rsidR="00DF7D41" w:rsidRDefault="00DF7D41" w:rsidP="00E0704C">
      <w:pPr>
        <w:jc w:val="both"/>
      </w:pPr>
      <w:r>
        <w:t>I now close by wishing you all a delightful and stimulating day with best wishes to the participants. Looking forward to the exciting presentations.</w:t>
      </w:r>
    </w:p>
    <w:sectPr w:rsidR="00DF7D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zYzMzczMLWwMDVR0lEKTi0uzszPAykwrAUA5+/C0ywAAAA="/>
  </w:docVars>
  <w:rsids>
    <w:rsidRoot w:val="00E0704C"/>
    <w:rsid w:val="00396129"/>
    <w:rsid w:val="004F4DB4"/>
    <w:rsid w:val="00DF7D41"/>
    <w:rsid w:val="00E0704C"/>
    <w:rsid w:val="00EE1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3FA21"/>
  <w15:chartTrackingRefBased/>
  <w15:docId w15:val="{C2BB1A76-0B57-431C-95E1-D5F44B28E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a</dc:creator>
  <cp:keywords/>
  <dc:description/>
  <cp:lastModifiedBy>Hiren Dand</cp:lastModifiedBy>
  <cp:revision>2</cp:revision>
  <dcterms:created xsi:type="dcterms:W3CDTF">2020-01-08T13:27:00Z</dcterms:created>
  <dcterms:modified xsi:type="dcterms:W3CDTF">2020-01-08T14:09:00Z</dcterms:modified>
</cp:coreProperties>
</file>